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31587" w14:textId="00D7CFEC" w:rsidR="00393C63" w:rsidRPr="007700D5" w:rsidRDefault="00957630" w:rsidP="00957630">
      <w:pPr>
        <w:pStyle w:val="BodyText"/>
        <w:rPr>
          <w:b/>
          <w:sz w:val="24"/>
          <w:szCs w:val="40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D26D4A" wp14:editId="29E18FD3">
                <wp:simplePos x="0" y="0"/>
                <wp:positionH relativeFrom="column">
                  <wp:posOffset>163830</wp:posOffset>
                </wp:positionH>
                <wp:positionV relativeFrom="paragraph">
                  <wp:posOffset>586</wp:posOffset>
                </wp:positionV>
                <wp:extent cx="5657850" cy="939800"/>
                <wp:effectExtent l="0" t="0" r="6350" b="0"/>
                <wp:wrapSquare wrapText="bothSides"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E98090" w14:textId="5C5944C0" w:rsidR="00B62169" w:rsidRDefault="00957630" w:rsidP="00B62169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70188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B6216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5E4A6A45" w14:textId="0F788095" w:rsidR="00DB25EC" w:rsidRPr="00957630" w:rsidRDefault="00393C63" w:rsidP="00B62169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Başvuru Dilekçe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26D4A" id="_x0000_t202" coordsize="21600,21600" o:spt="202" path="m,l,21600r21600,l21600,xe">
                <v:stroke joinstyle="miter"/>
                <v:path gradientshapeok="t" o:connecttype="rect"/>
              </v:shapetype>
              <v:shape id="Metin Kutusu 33" o:spid="_x0000_s1026" type="#_x0000_t202" style="position:absolute;margin-left:12.9pt;margin-top:.05pt;width:445.5pt;height:7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" stroked="f">
                <v:textbox>
                  <w:txbxContent>
                    <w:p w14:paraId="1CE98090" w14:textId="5C5944C0" w:rsidR="00B62169" w:rsidRDefault="00957630" w:rsidP="00B62169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870188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B6216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5E4A6A45" w14:textId="0F788095" w:rsidR="00DB25EC" w:rsidRPr="00957630" w:rsidRDefault="00393C63" w:rsidP="00B62169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Başvuru Dilekçes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3C81B0" w14:textId="12F185F9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 w:val="22"/>
          <w:szCs w:val="22"/>
        </w:rPr>
        <w:t>Bireysel başvurular için doldurulacak dilekçe örneği:</w:t>
      </w:r>
    </w:p>
    <w:p w14:paraId="3CBBC1FC" w14:textId="5AA0E71F" w:rsidR="00393C63" w:rsidRPr="007700D5" w:rsidRDefault="00393C63" w:rsidP="00393C63">
      <w:pPr>
        <w:spacing w:line="360" w:lineRule="auto"/>
        <w:rPr>
          <w:b/>
          <w:sz w:val="24"/>
          <w:szCs w:val="40"/>
        </w:rPr>
      </w:pPr>
    </w:p>
    <w:p w14:paraId="211A2029" w14:textId="400F45E9" w:rsidR="00957630" w:rsidRDefault="00957630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2CA86F17" w14:textId="4A4C4701" w:rsidR="00393C63" w:rsidRPr="007700D5" w:rsidRDefault="002B0E7F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FEN</w:t>
      </w:r>
      <w:r w:rsidR="00957630">
        <w:rPr>
          <w:b/>
          <w:sz w:val="24"/>
          <w:szCs w:val="40"/>
        </w:rPr>
        <w:t xml:space="preserve"> FAKÜLTESİ DEKANLIĞI’NA</w:t>
      </w:r>
    </w:p>
    <w:p w14:paraId="3A59D206" w14:textId="77777777" w:rsidR="00957630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54BA8C16" w14:textId="746E1AA9" w:rsidR="00393C63" w:rsidRPr="007700D5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okuz Eylül Üniversitesi </w:t>
      </w:r>
      <w:r w:rsidR="00B115E3">
        <w:rPr>
          <w:rFonts w:cs="Arial"/>
          <w:sz w:val="22"/>
          <w:szCs w:val="22"/>
        </w:rPr>
        <w:t>Fen</w:t>
      </w:r>
      <w:r>
        <w:rPr>
          <w:rFonts w:cs="Arial"/>
          <w:sz w:val="22"/>
          <w:szCs w:val="22"/>
        </w:rPr>
        <w:t xml:space="preserve"> Fakültesi Dekanlığı</w:t>
      </w:r>
      <w:r w:rsidR="00393C63" w:rsidRPr="007700D5">
        <w:rPr>
          <w:rFonts w:cs="Arial"/>
          <w:sz w:val="22"/>
          <w:szCs w:val="22"/>
        </w:rPr>
        <w:t xml:space="preserve"> Ödülleri için başvuru yapmak istiyorum. İlgili </w:t>
      </w:r>
      <w:r w:rsidRPr="00957630">
        <w:rPr>
          <w:rFonts w:cs="Arial"/>
          <w:sz w:val="22"/>
          <w:szCs w:val="22"/>
        </w:rPr>
        <w:t xml:space="preserve">Ödüllendirme Usul ve Esasları </w:t>
      </w:r>
      <w:r w:rsidR="00393C63" w:rsidRPr="007700D5">
        <w:rPr>
          <w:rFonts w:cs="Arial"/>
          <w:sz w:val="22"/>
          <w:szCs w:val="22"/>
        </w:rPr>
        <w:t xml:space="preserve">çerçevesinde eksiksiz olarak hazırlamış olduğum başvuru dosyam ilgili evraklar </w:t>
      </w:r>
      <w:proofErr w:type="gramStart"/>
      <w:r w:rsidR="00393C63" w:rsidRPr="007700D5">
        <w:rPr>
          <w:rFonts w:cs="Arial"/>
          <w:sz w:val="22"/>
          <w:szCs w:val="22"/>
        </w:rPr>
        <w:t>ile birlikte</w:t>
      </w:r>
      <w:proofErr w:type="gramEnd"/>
      <w:r w:rsidR="00393C63" w:rsidRPr="007700D5">
        <w:rPr>
          <w:rFonts w:cs="Arial"/>
          <w:sz w:val="22"/>
          <w:szCs w:val="22"/>
        </w:rPr>
        <w:t xml:space="preserve"> ekte verilmiştir.</w:t>
      </w:r>
    </w:p>
    <w:p w14:paraId="05C56311" w14:textId="2E582F47" w:rsidR="00393C63" w:rsidRPr="00957630" w:rsidRDefault="00393C63" w:rsidP="00957630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</w:p>
    <w:p w14:paraId="4CEAD231" w14:textId="77777777" w:rsidR="00EF5429" w:rsidRPr="007700D5" w:rsidRDefault="00EF5429" w:rsidP="00EF5429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Adı-Soyadı</w:t>
      </w:r>
    </w:p>
    <w:p w14:paraId="52C7EE94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 xml:space="preserve">.. /.. / </w:t>
      </w:r>
      <w:proofErr w:type="gramStart"/>
      <w:r w:rsidRPr="007700D5">
        <w:rPr>
          <w:sz w:val="24"/>
          <w:szCs w:val="24"/>
        </w:rPr>
        <w:t>202..</w:t>
      </w:r>
      <w:proofErr w:type="gramEnd"/>
    </w:p>
    <w:p w14:paraId="5B18926F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</w:p>
    <w:p w14:paraId="58B69C7E" w14:textId="072C0B16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>İmza</w:t>
      </w:r>
    </w:p>
    <w:p w14:paraId="709E6463" w14:textId="77777777" w:rsidR="00393C63" w:rsidRPr="007700D5" w:rsidRDefault="00393C63" w:rsidP="00393C63">
      <w:pPr>
        <w:ind w:left="5033" w:right="-142" w:hanging="713"/>
        <w:rPr>
          <w:b/>
          <w:color w:val="002060"/>
          <w:sz w:val="24"/>
          <w:szCs w:val="24"/>
        </w:rPr>
      </w:pPr>
    </w:p>
    <w:p w14:paraId="077E2946" w14:textId="77777777" w:rsidR="00393C63" w:rsidRPr="007700D5" w:rsidRDefault="00393C63" w:rsidP="00135B98">
      <w:pPr>
        <w:ind w:right="-142"/>
        <w:rPr>
          <w:b/>
          <w:color w:val="002060"/>
          <w:sz w:val="24"/>
          <w:szCs w:val="24"/>
        </w:rPr>
      </w:pPr>
    </w:p>
    <w:p w14:paraId="6BBFF78B" w14:textId="694F699A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Cs w:val="24"/>
        </w:rPr>
        <w:t xml:space="preserve">Aday önerildiği takdirde </w:t>
      </w:r>
      <w:r w:rsidRPr="007700D5">
        <w:rPr>
          <w:i/>
          <w:iCs/>
          <w:color w:val="FF0000"/>
          <w:sz w:val="22"/>
          <w:szCs w:val="22"/>
        </w:rPr>
        <w:t>doldurulacak dilekçe örneği:</w:t>
      </w:r>
    </w:p>
    <w:p w14:paraId="251AFA04" w14:textId="77777777" w:rsidR="00393C63" w:rsidRPr="007700D5" w:rsidRDefault="00393C63" w:rsidP="00393C63">
      <w:pPr>
        <w:spacing w:line="360" w:lineRule="auto"/>
        <w:rPr>
          <w:b/>
          <w:sz w:val="24"/>
        </w:rPr>
      </w:pPr>
    </w:p>
    <w:p w14:paraId="4AD64AA0" w14:textId="77777777" w:rsidR="00957630" w:rsidRDefault="00957630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19F9B2D2" w14:textId="2A0CE987" w:rsidR="00957630" w:rsidRPr="007700D5" w:rsidRDefault="009900FD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F</w:t>
      </w:r>
      <w:r w:rsidR="00735C77">
        <w:rPr>
          <w:b/>
          <w:sz w:val="24"/>
          <w:szCs w:val="40"/>
        </w:rPr>
        <w:t>EN</w:t>
      </w:r>
      <w:r w:rsidR="00957630">
        <w:rPr>
          <w:b/>
          <w:sz w:val="24"/>
          <w:szCs w:val="40"/>
        </w:rPr>
        <w:t xml:space="preserve"> FAKÜLTESİ DEKANLIĞI’NA</w:t>
      </w:r>
    </w:p>
    <w:p w14:paraId="16AD46FC" w14:textId="2310D21E" w:rsidR="00393C63" w:rsidRPr="007700D5" w:rsidRDefault="00393C63" w:rsidP="00E854FB">
      <w:pPr>
        <w:spacing w:after="60"/>
        <w:rPr>
          <w:b/>
          <w:sz w:val="24"/>
        </w:rPr>
      </w:pPr>
    </w:p>
    <w:p w14:paraId="05D91955" w14:textId="20CD5EDD" w:rsidR="00393C63" w:rsidRPr="007700D5" w:rsidRDefault="00957630" w:rsidP="00135B98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okuz Eylül Üniversitesi </w:t>
      </w:r>
      <w:r w:rsidR="00137242">
        <w:rPr>
          <w:rFonts w:cs="Arial"/>
          <w:sz w:val="22"/>
          <w:szCs w:val="22"/>
        </w:rPr>
        <w:t>F</w:t>
      </w:r>
      <w:r w:rsidR="00BE53FD">
        <w:rPr>
          <w:rFonts w:cs="Arial"/>
          <w:sz w:val="22"/>
          <w:szCs w:val="22"/>
        </w:rPr>
        <w:t>en</w:t>
      </w:r>
      <w:r>
        <w:rPr>
          <w:rFonts w:cs="Arial"/>
          <w:sz w:val="22"/>
          <w:szCs w:val="22"/>
        </w:rPr>
        <w:t xml:space="preserve"> Fakültesi Dekanlığı</w:t>
      </w:r>
      <w:r w:rsidRPr="007700D5">
        <w:rPr>
          <w:rFonts w:cs="Arial"/>
          <w:sz w:val="22"/>
          <w:szCs w:val="22"/>
        </w:rPr>
        <w:t xml:space="preserve"> Ödülleri</w:t>
      </w:r>
      <w:r w:rsidR="00393C63" w:rsidRPr="007700D5">
        <w:rPr>
          <w:rFonts w:cs="Arial"/>
          <w:sz w:val="22"/>
          <w:szCs w:val="22"/>
        </w:rPr>
        <w:t xml:space="preserve"> kapsamında aşağıda belirtilen </w:t>
      </w:r>
      <w:r>
        <w:rPr>
          <w:rFonts w:cs="Arial"/>
          <w:sz w:val="22"/>
          <w:szCs w:val="22"/>
        </w:rPr>
        <w:t>öğretim elemanının</w:t>
      </w:r>
      <w:r w:rsidR="00393C63" w:rsidRPr="007700D5">
        <w:rPr>
          <w:rFonts w:cs="Arial"/>
          <w:sz w:val="22"/>
          <w:szCs w:val="22"/>
        </w:rPr>
        <w:t xml:space="preserve"> önerilmesi uygun bulunmuştur. </w:t>
      </w:r>
    </w:p>
    <w:p w14:paraId="74AD7F3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  <w:t>Gereğini saygılarımla rica/arz ederim.</w:t>
      </w:r>
    </w:p>
    <w:p w14:paraId="3EF61056" w14:textId="63A2997B" w:rsidR="00393C63" w:rsidRPr="007700D5" w:rsidRDefault="00393C63" w:rsidP="00393C63">
      <w:pPr>
        <w:pStyle w:val="NormalWeb"/>
        <w:spacing w:beforeAutospacing="0" w:after="0"/>
        <w:ind w:left="-142" w:right="425"/>
        <w:rPr>
          <w:rFonts w:cs="Arial"/>
          <w:sz w:val="22"/>
          <w:szCs w:val="22"/>
        </w:rPr>
      </w:pPr>
    </w:p>
    <w:p w14:paraId="00DD854B" w14:textId="77777777" w:rsidR="00393C63" w:rsidRPr="007700D5" w:rsidRDefault="00393C63" w:rsidP="00393C63">
      <w:pPr>
        <w:ind w:left="3600" w:right="-142" w:firstLine="862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</w:p>
    <w:p w14:paraId="4D4F3DC0" w14:textId="1A36DF01" w:rsidR="00393C63" w:rsidRPr="007700D5" w:rsidRDefault="00EF5429" w:rsidP="00393C63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</w:t>
      </w:r>
      <w:r w:rsidR="00393C63" w:rsidRPr="007700D5">
        <w:rPr>
          <w:b/>
          <w:sz w:val="24"/>
          <w:szCs w:val="24"/>
        </w:rPr>
        <w:t>Adı-Soyadı</w:t>
      </w:r>
    </w:p>
    <w:p w14:paraId="5E07DB63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 xml:space="preserve">.. /.. / </w:t>
      </w:r>
      <w:proofErr w:type="gramStart"/>
      <w:r w:rsidRPr="007700D5">
        <w:rPr>
          <w:rFonts w:cs="Arial"/>
          <w:sz w:val="22"/>
          <w:szCs w:val="22"/>
        </w:rPr>
        <w:t>202..</w:t>
      </w:r>
      <w:proofErr w:type="gramEnd"/>
    </w:p>
    <w:p w14:paraId="6E783DC1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</w:p>
    <w:p w14:paraId="15E5F852" w14:textId="6FE6DFFE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>İmza</w:t>
      </w:r>
    </w:p>
    <w:p w14:paraId="575996E6" w14:textId="22FED2C5" w:rsidR="00393C63" w:rsidRPr="007700D5" w:rsidRDefault="00393C63" w:rsidP="00E854FB">
      <w:pPr>
        <w:spacing w:after="60"/>
        <w:rPr>
          <w:b/>
          <w:sz w:val="24"/>
        </w:rPr>
      </w:pPr>
    </w:p>
    <w:p w14:paraId="24E8818C" w14:textId="0BFAB4AF" w:rsidR="00393C63" w:rsidRPr="007700D5" w:rsidRDefault="00393C63" w:rsidP="00E854FB">
      <w:pPr>
        <w:spacing w:after="60"/>
        <w:rPr>
          <w:b/>
          <w:sz w:val="24"/>
        </w:rPr>
      </w:pPr>
      <w:r w:rsidRPr="007700D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43AA" wp14:editId="772026A6">
                <wp:simplePos x="0" y="0"/>
                <wp:positionH relativeFrom="column">
                  <wp:posOffset>61799</wp:posOffset>
                </wp:positionH>
                <wp:positionV relativeFrom="paragraph">
                  <wp:posOffset>123777</wp:posOffset>
                </wp:positionV>
                <wp:extent cx="5355590" cy="939800"/>
                <wp:effectExtent l="0" t="0" r="0" b="0"/>
                <wp:wrapSquare wrapText="bothSides"/>
                <wp:docPr id="9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559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AA2B89" w14:textId="0B8AC5F3" w:rsidR="00957630" w:rsidRPr="00957630" w:rsidRDefault="00957630" w:rsidP="00957630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079DA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B6216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451558BA" w14:textId="63912EA9" w:rsidR="00393C63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Aday Öneri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843AA" id="_x0000_s1027" type="#_x0000_t202" style="position:absolute;margin-left:4.85pt;margin-top:9.75pt;width:421.7pt;height:7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" stroked="f">
                <v:textbox>
                  <w:txbxContent>
                    <w:p w14:paraId="4CAA2B89" w14:textId="0B8AC5F3" w:rsidR="00957630" w:rsidRPr="00957630" w:rsidRDefault="00957630" w:rsidP="00957630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0079DA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B6216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451558BA" w14:textId="63912EA9" w:rsidR="00393C63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Aday Öneri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D749B2" w14:textId="1728328E" w:rsidR="00393C63" w:rsidRPr="007700D5" w:rsidRDefault="00393C63" w:rsidP="00E854FB">
      <w:pPr>
        <w:spacing w:after="60"/>
        <w:rPr>
          <w:b/>
          <w:sz w:val="24"/>
        </w:rPr>
      </w:pPr>
    </w:p>
    <w:p w14:paraId="392FE44D" w14:textId="092282A5" w:rsidR="00393C63" w:rsidRPr="007700D5" w:rsidRDefault="00393C63" w:rsidP="00E854FB">
      <w:pPr>
        <w:spacing w:after="60"/>
        <w:rPr>
          <w:b/>
          <w:sz w:val="24"/>
        </w:rPr>
      </w:pPr>
    </w:p>
    <w:p w14:paraId="6C1BA119" w14:textId="7B0039E2" w:rsidR="00393C63" w:rsidRPr="007700D5" w:rsidRDefault="00393C63" w:rsidP="00E854FB">
      <w:pPr>
        <w:spacing w:after="60"/>
        <w:rPr>
          <w:b/>
          <w:sz w:val="24"/>
        </w:rPr>
      </w:pPr>
    </w:p>
    <w:p w14:paraId="52B99267" w14:textId="34326AA3" w:rsidR="00393C63" w:rsidRPr="007700D5" w:rsidRDefault="00393C63" w:rsidP="00E854FB">
      <w:pPr>
        <w:spacing w:after="60"/>
        <w:rPr>
          <w:b/>
          <w:sz w:val="24"/>
        </w:rPr>
      </w:pPr>
    </w:p>
    <w:p w14:paraId="0D31B44D" w14:textId="46DEB395" w:rsidR="00393C63" w:rsidRPr="007700D5" w:rsidRDefault="00393C63" w:rsidP="00E854FB">
      <w:pPr>
        <w:spacing w:after="60"/>
        <w:rPr>
          <w:b/>
          <w:sz w:val="24"/>
        </w:rPr>
      </w:pPr>
    </w:p>
    <w:p w14:paraId="101EF9BB" w14:textId="1088E1F4" w:rsidR="00DB25EC" w:rsidRPr="007700D5" w:rsidRDefault="00DB25EC" w:rsidP="00E854FB">
      <w:pPr>
        <w:spacing w:after="60"/>
        <w:rPr>
          <w:b/>
          <w:sz w:val="24"/>
        </w:rPr>
      </w:pPr>
      <w:r w:rsidRPr="007700D5">
        <w:rPr>
          <w:b/>
          <w:sz w:val="24"/>
        </w:rPr>
        <w:t xml:space="preserve">Başvuru </w:t>
      </w:r>
      <w:proofErr w:type="gramStart"/>
      <w:r w:rsidRPr="007700D5">
        <w:rPr>
          <w:b/>
          <w:sz w:val="24"/>
        </w:rPr>
        <w:t>Tarihi :</w:t>
      </w:r>
      <w:proofErr w:type="gramEnd"/>
      <w:r w:rsidRPr="007700D5">
        <w:rPr>
          <w:b/>
          <w:sz w:val="24"/>
        </w:rPr>
        <w:t xml:space="preserve"> </w:t>
      </w:r>
      <w:proofErr w:type="gramStart"/>
      <w:r w:rsidRPr="007700D5">
        <w:rPr>
          <w:b/>
          <w:sz w:val="24"/>
        </w:rPr>
        <w:t xml:space="preserve"> </w:t>
      </w:r>
      <w:r w:rsidR="00393C63" w:rsidRPr="007700D5">
        <w:rPr>
          <w:bCs/>
          <w:sz w:val="24"/>
        </w:rPr>
        <w:t>…./…./….</w:t>
      </w:r>
      <w:proofErr w:type="gramEnd"/>
      <w:r w:rsidR="00393C63" w:rsidRPr="007700D5">
        <w:rPr>
          <w:bCs/>
          <w:sz w:val="24"/>
        </w:rPr>
        <w:t>.</w:t>
      </w:r>
    </w:p>
    <w:p w14:paraId="0A05C16E" w14:textId="5499C85A" w:rsidR="0036024E" w:rsidRPr="007700D5" w:rsidRDefault="0036024E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104443" wp14:editId="2AA7F7B8">
                <wp:simplePos x="0" y="0"/>
                <wp:positionH relativeFrom="column">
                  <wp:posOffset>1935480</wp:posOffset>
                </wp:positionH>
                <wp:positionV relativeFrom="paragraph">
                  <wp:posOffset>43815</wp:posOffset>
                </wp:positionV>
                <wp:extent cx="161925" cy="104775"/>
                <wp:effectExtent l="0" t="0" r="28575" b="28575"/>
                <wp:wrapNone/>
                <wp:docPr id="7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B8B0A" id="Dikdörtgen 5" o:spid="_x0000_s1026" style="position:absolute;margin-left:152.4pt;margin-top:3.45pt;width:12.75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BE9YNd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803654" wp14:editId="3056DEE9">
                <wp:simplePos x="0" y="0"/>
                <wp:positionH relativeFrom="column">
                  <wp:posOffset>3514725</wp:posOffset>
                </wp:positionH>
                <wp:positionV relativeFrom="paragraph">
                  <wp:posOffset>43180</wp:posOffset>
                </wp:positionV>
                <wp:extent cx="161925" cy="104775"/>
                <wp:effectExtent l="0" t="0" r="28575" b="28575"/>
                <wp:wrapNone/>
                <wp:docPr id="6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FDE1D" id="Dikdörtgen 4" o:spid="_x0000_s1026" style="position:absolute;margin-left:276.75pt;margin-top:3.4pt;width:12.75pt;height: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Pr="007700D5">
        <w:rPr>
          <w:b/>
          <w:sz w:val="24"/>
          <w:szCs w:val="24"/>
        </w:rPr>
        <w:t xml:space="preserve">Başvuru Şekli: </w:t>
      </w:r>
      <w:r w:rsidRPr="007700D5">
        <w:rPr>
          <w:noProof/>
        </w:rPr>
        <w:t xml:space="preserve">Bireysel Başvuru                      Aday Gösterilme                              </w:t>
      </w:r>
    </w:p>
    <w:p w14:paraId="30032A1A" w14:textId="3A82BA0D" w:rsidR="008D11E6" w:rsidRPr="007700D5" w:rsidRDefault="008D11E6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b/>
          <w:sz w:val="24"/>
          <w:szCs w:val="24"/>
        </w:rPr>
        <w:t xml:space="preserve">Başvurunun Değerlendirilmesi İstenen Ödül: </w:t>
      </w:r>
    </w:p>
    <w:p w14:paraId="3BFA436A" w14:textId="464F429C" w:rsidR="000E7D4D" w:rsidRDefault="000E7D4D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5B10FD" wp14:editId="1B0C7FAA">
                <wp:simplePos x="0" y="0"/>
                <wp:positionH relativeFrom="column">
                  <wp:posOffset>3057525</wp:posOffset>
                </wp:positionH>
                <wp:positionV relativeFrom="paragraph">
                  <wp:posOffset>14605</wp:posOffset>
                </wp:positionV>
                <wp:extent cx="161925" cy="104775"/>
                <wp:effectExtent l="0" t="0" r="28575" b="28575"/>
                <wp:wrapNone/>
                <wp:docPr id="3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188AB" id="Dikdörtgen 35" o:spid="_x0000_s1026" style="position:absolute;margin-left:240.75pt;margin-top:1.15pt;width:12.75pt;height:8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disLB9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263334" wp14:editId="75E89033">
                <wp:simplePos x="0" y="0"/>
                <wp:positionH relativeFrom="column">
                  <wp:posOffset>1316355</wp:posOffset>
                </wp:positionH>
                <wp:positionV relativeFrom="paragraph">
                  <wp:posOffset>15240</wp:posOffset>
                </wp:positionV>
                <wp:extent cx="161925" cy="104775"/>
                <wp:effectExtent l="0" t="0" r="28575" b="2857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25DE" id="Dikdörtgen 8" o:spid="_x0000_s1026" style="position:absolute;margin-left:103.65pt;margin-top:1.2pt;width:12.75pt;height:8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azpYK90A&#10;AAAIAQAADwAAAAAAAAAAAAAAAACfBAAAZHJzL2Rvd25yZXYueG1sUEsFBgAAAAAEAAQA8wAAAKkF&#10;AAAAAA==&#10;" fillcolor="white [3201]" strokecolor="black [3200]" strokeweight="1pt"/>
            </w:pict>
          </mc:Fallback>
        </mc:AlternateContent>
      </w:r>
      <w:r>
        <w:rPr>
          <w:noProof/>
        </w:rPr>
        <w:t xml:space="preserve">Yenilikçi Öğretim </w:t>
      </w:r>
      <w:r w:rsidR="008D11E6" w:rsidRPr="007700D5">
        <w:t xml:space="preserve">Ödülü           </w:t>
      </w:r>
      <w:r w:rsidR="00D07626" w:rsidRPr="007700D5">
        <w:t xml:space="preserve">    </w:t>
      </w:r>
      <w:r>
        <w:t>Toplumsal Katkı</w:t>
      </w:r>
      <w:r w:rsidR="00957630" w:rsidRPr="007700D5">
        <w:t xml:space="preserve"> Ödülü</w:t>
      </w:r>
      <w:r w:rsidR="00957630">
        <w:t xml:space="preserve"> </w:t>
      </w:r>
      <w:r>
        <w:t xml:space="preserve">           </w:t>
      </w:r>
    </w:p>
    <w:p w14:paraId="0F5F238C" w14:textId="77777777" w:rsidR="00DB25EC" w:rsidRPr="007700D5" w:rsidRDefault="00DB25EC" w:rsidP="00DB25EC">
      <w:pPr>
        <w:rPr>
          <w:b/>
          <w:sz w:val="24"/>
        </w:rPr>
      </w:pP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410"/>
      </w:tblGrid>
      <w:tr w:rsidR="00DB25EC" w:rsidRPr="007700D5" w14:paraId="6448882B" w14:textId="77777777" w:rsidTr="006A2FD1">
        <w:trPr>
          <w:cantSplit/>
          <w:trHeight w:val="308"/>
        </w:trPr>
        <w:tc>
          <w:tcPr>
            <w:tcW w:w="9090" w:type="dxa"/>
            <w:gridSpan w:val="2"/>
            <w:shd w:val="clear" w:color="auto" w:fill="E7E6E6" w:themeFill="background2"/>
            <w:vAlign w:val="center"/>
          </w:tcPr>
          <w:p w14:paraId="4FE37691" w14:textId="0889ABC6" w:rsidR="00DB25EC" w:rsidRPr="007700D5" w:rsidRDefault="00965B06" w:rsidP="00AC146D">
            <w:pPr>
              <w:spacing w:before="60" w:line="360" w:lineRule="auto"/>
              <w:rPr>
                <w:sz w:val="28"/>
                <w:szCs w:val="28"/>
                <w:lang w:val="en-US"/>
              </w:rPr>
            </w:pPr>
            <w:r w:rsidRPr="007700D5">
              <w:rPr>
                <w:b/>
                <w:sz w:val="28"/>
                <w:szCs w:val="28"/>
              </w:rPr>
              <w:t>Adayın Bilgileri</w:t>
            </w:r>
            <w:r w:rsidR="00E854FB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DB25EC" w:rsidRPr="007700D5" w14:paraId="113B74EB" w14:textId="77777777" w:rsidTr="006A2FD1">
        <w:trPr>
          <w:cantSplit/>
          <w:trHeight w:val="377"/>
        </w:trPr>
        <w:tc>
          <w:tcPr>
            <w:tcW w:w="9090" w:type="dxa"/>
            <w:gridSpan w:val="2"/>
            <w:vAlign w:val="center"/>
          </w:tcPr>
          <w:p w14:paraId="4D9CBE40" w14:textId="5F48AE0D" w:rsidR="00DB25EC" w:rsidRPr="007700D5" w:rsidRDefault="00DB25EC" w:rsidP="006A2FD1">
            <w:r w:rsidRPr="007700D5">
              <w:rPr>
                <w:b/>
              </w:rPr>
              <w:t xml:space="preserve">1) </w:t>
            </w:r>
            <w:proofErr w:type="gramStart"/>
            <w:r w:rsidR="00E854FB" w:rsidRPr="007700D5">
              <w:rPr>
                <w:b/>
              </w:rPr>
              <w:t>Unvanı -</w:t>
            </w:r>
            <w:proofErr w:type="gramEnd"/>
            <w:r w:rsidR="00E854FB" w:rsidRPr="007700D5">
              <w:rPr>
                <w:b/>
              </w:rPr>
              <w:t xml:space="preserve"> </w:t>
            </w:r>
            <w:r w:rsidRPr="007700D5">
              <w:rPr>
                <w:b/>
              </w:rPr>
              <w:t xml:space="preserve">Adı – </w:t>
            </w:r>
            <w:proofErr w:type="gramStart"/>
            <w:r w:rsidRPr="007700D5">
              <w:rPr>
                <w:b/>
              </w:rPr>
              <w:t>Soyadı :</w:t>
            </w:r>
            <w:proofErr w:type="gramEnd"/>
            <w:r w:rsidRPr="007700D5">
              <w:rPr>
                <w:b/>
              </w:rPr>
              <w:t xml:space="preserve"> </w:t>
            </w:r>
          </w:p>
        </w:tc>
      </w:tr>
      <w:tr w:rsidR="00DB25EC" w:rsidRPr="007700D5" w14:paraId="13A00A1B" w14:textId="77777777" w:rsidTr="006A2FD1">
        <w:trPr>
          <w:cantSplit/>
          <w:trHeight w:val="440"/>
        </w:trPr>
        <w:tc>
          <w:tcPr>
            <w:tcW w:w="9090" w:type="dxa"/>
            <w:gridSpan w:val="2"/>
            <w:vAlign w:val="center"/>
          </w:tcPr>
          <w:p w14:paraId="310122C7" w14:textId="17D64088" w:rsidR="00DB25EC" w:rsidRPr="007700D5" w:rsidRDefault="00DB25EC" w:rsidP="006A2FD1">
            <w:r w:rsidRPr="007700D5">
              <w:rPr>
                <w:b/>
              </w:rPr>
              <w:t>2) Doğum Tarihi (Gün/Ay/Yıl</w:t>
            </w:r>
            <w:proofErr w:type="gramStart"/>
            <w:r w:rsidRPr="007700D5">
              <w:rPr>
                <w:b/>
              </w:rPr>
              <w:t>) :</w:t>
            </w:r>
            <w:proofErr w:type="gramEnd"/>
            <w:r w:rsidR="00EA568F" w:rsidRPr="007700D5">
              <w:rPr>
                <w:b/>
              </w:rPr>
              <w:t xml:space="preserve">                                         Yaş: </w:t>
            </w:r>
          </w:p>
        </w:tc>
      </w:tr>
      <w:tr w:rsidR="00EA568F" w:rsidRPr="007700D5" w14:paraId="6C3AF1D5" w14:textId="77777777" w:rsidTr="006A2FD1">
        <w:trPr>
          <w:cantSplit/>
          <w:trHeight w:val="395"/>
        </w:trPr>
        <w:tc>
          <w:tcPr>
            <w:tcW w:w="4680" w:type="dxa"/>
            <w:vAlign w:val="center"/>
          </w:tcPr>
          <w:p w14:paraId="36E56480" w14:textId="1B4DDBD6" w:rsidR="00EA568F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 xml:space="preserve">3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10" w:type="dxa"/>
          </w:tcPr>
          <w:p w14:paraId="148FD068" w14:textId="0CACD594" w:rsidR="00EA568F" w:rsidRPr="007700D5" w:rsidRDefault="00EA568F" w:rsidP="006A2FD1">
            <w:r w:rsidRPr="007700D5">
              <w:rPr>
                <w:b/>
              </w:rPr>
              <w:t>4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965B06" w:rsidRPr="007700D5" w14:paraId="50418C23" w14:textId="77777777" w:rsidTr="006A2FD1">
        <w:trPr>
          <w:cantSplit/>
          <w:trHeight w:val="395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6EE487FB" w14:textId="626EEF4E" w:rsidR="00965B06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>5</w:t>
            </w:r>
            <w:r w:rsidR="00965B06" w:rsidRPr="007700D5">
              <w:rPr>
                <w:b/>
              </w:rPr>
              <w:t xml:space="preserve">) </w:t>
            </w:r>
            <w:r w:rsidR="000E7D4D">
              <w:rPr>
                <w:b/>
              </w:rPr>
              <w:t xml:space="preserve">Akademik </w:t>
            </w:r>
            <w:proofErr w:type="gramStart"/>
            <w:r w:rsidR="000E7D4D">
              <w:rPr>
                <w:b/>
              </w:rPr>
              <w:t>Birim</w:t>
            </w:r>
            <w:r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12443FB" w14:textId="005DB0F6" w:rsidR="00DB25EC" w:rsidRPr="007700D5" w:rsidRDefault="00DB25EC" w:rsidP="00DB25EC"/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8"/>
        <w:gridCol w:w="4402"/>
      </w:tblGrid>
      <w:tr w:rsidR="006A2FD1" w:rsidRPr="007700D5" w14:paraId="2767552D" w14:textId="77777777" w:rsidTr="006A2FD1">
        <w:trPr>
          <w:cantSplit/>
          <w:trHeight w:val="411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0448BE" w14:textId="7CB0F58C" w:rsidR="006A2FD1" w:rsidRPr="007700D5" w:rsidRDefault="006A2FD1" w:rsidP="00625416">
            <w:pPr>
              <w:spacing w:before="60" w:line="360" w:lineRule="auto"/>
              <w:rPr>
                <w:b/>
              </w:rPr>
            </w:pPr>
            <w:r w:rsidRPr="007700D5">
              <w:rPr>
                <w:b/>
                <w:sz w:val="28"/>
                <w:szCs w:val="28"/>
              </w:rPr>
              <w:t>Başvuru Sahibi Adayın Kendisi Değil ise, Ödüle Aday Gösterenin</w:t>
            </w:r>
            <w:r w:rsidR="00D34EDA" w:rsidRPr="007700D5">
              <w:rPr>
                <w:b/>
                <w:sz w:val="28"/>
                <w:szCs w:val="28"/>
              </w:rPr>
              <w:t xml:space="preserve"> Bilgileri:</w:t>
            </w:r>
          </w:p>
        </w:tc>
      </w:tr>
      <w:tr w:rsidR="006A2FD1" w:rsidRPr="007700D5" w14:paraId="7B521E63" w14:textId="77777777" w:rsidTr="006A2FD1">
        <w:trPr>
          <w:cantSplit/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423B6302" w14:textId="3272D2E3" w:rsidR="006A2FD1" w:rsidRPr="007700D5" w:rsidRDefault="006A2FD1" w:rsidP="006A2FD1">
            <w:pPr>
              <w:rPr>
                <w:b/>
                <w:sz w:val="28"/>
                <w:szCs w:val="28"/>
              </w:rPr>
            </w:pPr>
            <w:r w:rsidRPr="007700D5">
              <w:rPr>
                <w:b/>
              </w:rPr>
              <w:t xml:space="preserve">1) </w:t>
            </w:r>
            <w:proofErr w:type="gramStart"/>
            <w:r w:rsidR="00F90B51" w:rsidRPr="007700D5">
              <w:rPr>
                <w:b/>
              </w:rPr>
              <w:t>Unvanı -</w:t>
            </w:r>
            <w:proofErr w:type="gramEnd"/>
            <w:r w:rsidR="00F90B51" w:rsidRPr="007700D5">
              <w:rPr>
                <w:b/>
              </w:rPr>
              <w:t xml:space="preserve"> Adı – </w:t>
            </w:r>
            <w:proofErr w:type="gramStart"/>
            <w:r w:rsidR="00F90B51" w:rsidRPr="007700D5">
              <w:rPr>
                <w:b/>
              </w:rPr>
              <w:t>Soyadı :</w:t>
            </w:r>
            <w:proofErr w:type="gramEnd"/>
          </w:p>
        </w:tc>
      </w:tr>
      <w:tr w:rsidR="006A2FD1" w:rsidRPr="007700D5" w14:paraId="22137407" w14:textId="3B665EF3" w:rsidTr="006A2FD1">
        <w:trPr>
          <w:cantSplit/>
          <w:trHeight w:val="449"/>
        </w:trPr>
        <w:tc>
          <w:tcPr>
            <w:tcW w:w="46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989" w14:textId="2D510D17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2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5FED" w14:textId="120F9902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>3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6A2FD1" w:rsidRPr="007700D5" w14:paraId="27B7D47A" w14:textId="77777777" w:rsidTr="00E854FB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006A" w14:textId="635474B4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4) </w:t>
            </w:r>
            <w:r w:rsidR="00577CE3">
              <w:rPr>
                <w:b/>
              </w:rPr>
              <w:t xml:space="preserve">Akademik </w:t>
            </w:r>
            <w:proofErr w:type="gramStart"/>
            <w:r w:rsidR="00577CE3">
              <w:rPr>
                <w:b/>
              </w:rPr>
              <w:t>Birim</w:t>
            </w:r>
            <w:r w:rsidR="00577CE3"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516B984" w14:textId="77777777" w:rsidR="006A2FD1" w:rsidRPr="007700D5" w:rsidRDefault="006A2FD1" w:rsidP="006A2FD1"/>
    <w:p w14:paraId="1194331F" w14:textId="77777777" w:rsidR="00DB25EC" w:rsidRDefault="00DB25EC" w:rsidP="00DB25EC"/>
    <w:p w14:paraId="17FF167F" w14:textId="77777777" w:rsidR="00105849" w:rsidRDefault="00105849" w:rsidP="00DB25EC"/>
    <w:p w14:paraId="5C9371DE" w14:textId="77777777" w:rsidR="00105849" w:rsidRDefault="00105849" w:rsidP="00DB25EC"/>
    <w:p w14:paraId="0F0C1BE2" w14:textId="77777777" w:rsidR="00997988" w:rsidRDefault="00997988" w:rsidP="00DB25EC"/>
    <w:p w14:paraId="4A123ECA" w14:textId="77777777" w:rsidR="00997988" w:rsidRDefault="00997988" w:rsidP="00DB25EC"/>
    <w:p w14:paraId="450A4F81" w14:textId="77777777" w:rsidR="00997988" w:rsidRDefault="00997988" w:rsidP="00DB25EC"/>
    <w:p w14:paraId="00175C8F" w14:textId="77777777" w:rsidR="00997988" w:rsidRDefault="00997988" w:rsidP="00DB25EC"/>
    <w:p w14:paraId="79622629" w14:textId="77777777" w:rsidR="00997988" w:rsidRDefault="00997988" w:rsidP="00DB25EC"/>
    <w:p w14:paraId="659583EE" w14:textId="77777777" w:rsidR="00997988" w:rsidRDefault="00997988" w:rsidP="00DB25EC"/>
    <w:p w14:paraId="12623404" w14:textId="77777777" w:rsidR="00997988" w:rsidRDefault="00997988" w:rsidP="00DB25EC"/>
    <w:p w14:paraId="24E2BF97" w14:textId="77777777" w:rsidR="00997988" w:rsidRDefault="00997988" w:rsidP="00DB25EC"/>
    <w:p w14:paraId="16B683EB" w14:textId="77777777" w:rsidR="00997988" w:rsidRDefault="00997988" w:rsidP="00DB25EC"/>
    <w:p w14:paraId="6D856343" w14:textId="77777777" w:rsidR="00997988" w:rsidRDefault="00997988" w:rsidP="00DB25EC"/>
    <w:p w14:paraId="325B086B" w14:textId="77777777" w:rsidR="00997988" w:rsidRDefault="00997988" w:rsidP="00DB25EC"/>
    <w:p w14:paraId="7182BD18" w14:textId="77777777" w:rsidR="00997988" w:rsidRDefault="00997988" w:rsidP="00DB25EC"/>
    <w:p w14:paraId="0B05D9CE" w14:textId="77777777" w:rsidR="00997988" w:rsidRDefault="00997988" w:rsidP="00DB25EC"/>
    <w:p w14:paraId="2D935FED" w14:textId="77777777" w:rsidR="00105849" w:rsidRDefault="00105849" w:rsidP="00DB25EC"/>
    <w:p w14:paraId="1FC8301B" w14:textId="77777777" w:rsidR="00105849" w:rsidRPr="007700D5" w:rsidRDefault="00105849" w:rsidP="00DB25EC"/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9C0E89" w:rsidRPr="007700D5" w14:paraId="6790DBEF" w14:textId="77777777" w:rsidTr="00172A95">
        <w:tc>
          <w:tcPr>
            <w:tcW w:w="9085" w:type="dxa"/>
            <w:shd w:val="clear" w:color="auto" w:fill="E7E6E6" w:themeFill="background2"/>
          </w:tcPr>
          <w:p w14:paraId="4BFA9772" w14:textId="77777777" w:rsidR="009C0E89" w:rsidRPr="007700D5" w:rsidRDefault="009C0E89" w:rsidP="00172A95">
            <w:pPr>
              <w:spacing w:before="60" w:line="360" w:lineRule="auto"/>
              <w:rPr>
                <w:b/>
                <w:sz w:val="28"/>
                <w:szCs w:val="28"/>
              </w:rPr>
            </w:pPr>
            <w:r w:rsidRPr="007700D5">
              <w:rPr>
                <w:b/>
                <w:sz w:val="28"/>
                <w:szCs w:val="28"/>
              </w:rPr>
              <w:lastRenderedPageBreak/>
              <w:t>Adayın Ödüle Aday Gösterme veya Gösterilme Gerekçesi (Maksimum 750 kelime):</w:t>
            </w:r>
          </w:p>
        </w:tc>
      </w:tr>
      <w:tr w:rsidR="009C0E89" w:rsidRPr="007700D5" w14:paraId="4D72E8D5" w14:textId="77777777" w:rsidTr="00172A95">
        <w:trPr>
          <w:trHeight w:val="10488"/>
        </w:trPr>
        <w:tc>
          <w:tcPr>
            <w:tcW w:w="9085" w:type="dxa"/>
          </w:tcPr>
          <w:p w14:paraId="3B5252C4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03DF51B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3F0E6B9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BD01FD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A629D1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431BD0C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32E3D97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FFDA797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1132E9D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7EFFFF1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D3AC89F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32F5034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924CFEE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449ACA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971A903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86D94DC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EF47B4F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42B7929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70D35C8" w14:textId="77777777" w:rsidR="009C0E89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55A7C81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2C2575F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88D89DA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BD407FA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D3173C1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359CC39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0916463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0B4DB1D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FD83DB8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4E6B73B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33CD734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4882C2E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7988B0B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4949CB0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F2AEFEC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ED16865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0340396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1F5C7BB" w14:textId="77777777" w:rsidR="005C1046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2D41693" w14:textId="77777777" w:rsidR="005C1046" w:rsidRPr="007700D5" w:rsidRDefault="005C1046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</w:tc>
      </w:tr>
    </w:tbl>
    <w:p w14:paraId="5E522EED" w14:textId="31E4D563" w:rsidR="00F90DF4" w:rsidRPr="007700D5" w:rsidRDefault="009C0E89" w:rsidP="00F90DF4">
      <w:pPr>
        <w:spacing w:after="160" w:line="259" w:lineRule="auto"/>
        <w:rPr>
          <w:b/>
          <w:bCs/>
          <w:color w:val="3A3A3A"/>
          <w:sz w:val="24"/>
          <w:szCs w:val="24"/>
        </w:rPr>
      </w:pPr>
      <w:r w:rsidRPr="007700D5">
        <w:rPr>
          <w:rFonts w:ascii="Lato" w:hAnsi="Lato"/>
          <w:b/>
          <w:bCs/>
          <w:color w:val="3A3A3A"/>
          <w:sz w:val="27"/>
          <w:szCs w:val="27"/>
        </w:rPr>
        <w:lastRenderedPageBreak/>
        <w:t xml:space="preserve"> </w:t>
      </w:r>
      <w:r w:rsidR="00F26EF6" w:rsidRPr="007700D5">
        <w:rPr>
          <w:b/>
          <w:bCs/>
          <w:color w:val="3A3A3A"/>
          <w:sz w:val="24"/>
          <w:szCs w:val="24"/>
        </w:rPr>
        <w:t>Not: </w:t>
      </w:r>
    </w:p>
    <w:p w14:paraId="6EF153D3" w14:textId="31549AB8" w:rsidR="0083456E" w:rsidRPr="00A665B2" w:rsidRDefault="0083456E" w:rsidP="0083456E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 xml:space="preserve">Başvurular basılı </w:t>
      </w:r>
      <w:r>
        <w:rPr>
          <w:sz w:val="24"/>
          <w:szCs w:val="24"/>
        </w:rPr>
        <w:t>olarak</w:t>
      </w:r>
      <w:r w:rsidRPr="00A665B2">
        <w:rPr>
          <w:sz w:val="24"/>
          <w:szCs w:val="24"/>
        </w:rPr>
        <w:t xml:space="preserve"> </w:t>
      </w:r>
      <w:r w:rsidR="004A140C">
        <w:rPr>
          <w:sz w:val="24"/>
          <w:szCs w:val="24"/>
        </w:rPr>
        <w:t>Fen</w:t>
      </w:r>
      <w:r w:rsidRPr="00A665B2">
        <w:rPr>
          <w:sz w:val="24"/>
          <w:szCs w:val="24"/>
        </w:rPr>
        <w:t xml:space="preserve"> Fakültesi </w:t>
      </w:r>
      <w:r>
        <w:rPr>
          <w:sz w:val="24"/>
          <w:szCs w:val="24"/>
        </w:rPr>
        <w:t xml:space="preserve">Evrak Kayıt birimine </w:t>
      </w:r>
      <w:r w:rsidRPr="00A665B2">
        <w:rPr>
          <w:sz w:val="24"/>
          <w:szCs w:val="24"/>
        </w:rPr>
        <w:t>teslim edilir.</w:t>
      </w:r>
    </w:p>
    <w:p w14:paraId="250999DA" w14:textId="77777777" w:rsidR="00D34EDA" w:rsidRPr="00997988" w:rsidRDefault="00D34EDA" w:rsidP="00D34EDA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Başvuru koşullarından herhangi birini sağlamayan, belgeleri tam olmayan ve son başvuru günü mesai bitiminden sonra gelen başvurular işleme konulmaz.</w:t>
      </w:r>
    </w:p>
    <w:p w14:paraId="13D3CADC" w14:textId="77777777" w:rsidR="00CA68D1" w:rsidRPr="00997988" w:rsidRDefault="00CA68D1" w:rsidP="00CA68D1">
      <w:pPr>
        <w:pStyle w:val="ListParagraph"/>
        <w:rPr>
          <w:sz w:val="24"/>
          <w:szCs w:val="24"/>
          <w:lang w:eastAsia="en-US"/>
        </w:rPr>
      </w:pPr>
    </w:p>
    <w:p w14:paraId="1DE85924" w14:textId="40528ECB" w:rsidR="00F90DF4" w:rsidRPr="00997988" w:rsidRDefault="00F90DF4" w:rsidP="00CA68D1">
      <w:pPr>
        <w:rPr>
          <w:sz w:val="24"/>
          <w:szCs w:val="24"/>
        </w:rPr>
      </w:pPr>
      <w:r w:rsidRPr="00997988">
        <w:rPr>
          <w:b/>
          <w:bCs/>
          <w:sz w:val="24"/>
          <w:szCs w:val="24"/>
        </w:rPr>
        <w:t>İstenilen Belgeler:</w:t>
      </w:r>
    </w:p>
    <w:p w14:paraId="6FF66343" w14:textId="77047E8F" w:rsidR="00393C63" w:rsidRPr="00997988" w:rsidRDefault="00393C63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 xml:space="preserve">Başvuru dilekçesi </w:t>
      </w:r>
    </w:p>
    <w:p w14:paraId="2FB9C82C" w14:textId="2F7EFBAD" w:rsidR="00F90DF4" w:rsidRPr="00997988" w:rsidRDefault="00FD71BB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Aday öneri</w:t>
      </w:r>
      <w:r w:rsidR="00F90DF4" w:rsidRPr="00997988">
        <w:rPr>
          <w:sz w:val="24"/>
          <w:szCs w:val="24"/>
        </w:rPr>
        <w:t xml:space="preserve"> </w:t>
      </w:r>
      <w:r w:rsidR="007B4945" w:rsidRPr="00997988">
        <w:rPr>
          <w:sz w:val="24"/>
          <w:szCs w:val="24"/>
        </w:rPr>
        <w:t>f</w:t>
      </w:r>
      <w:r w:rsidR="00F90DF4" w:rsidRPr="00997988">
        <w:rPr>
          <w:sz w:val="24"/>
          <w:szCs w:val="24"/>
        </w:rPr>
        <w:t>ormu</w:t>
      </w:r>
    </w:p>
    <w:p w14:paraId="42D4AB21" w14:textId="4AF5CEFC" w:rsidR="009C0E89" w:rsidRPr="00997988" w:rsidRDefault="009C0E89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İsteğe bağlı olarak, destekleyici belgeler eklenebilir.</w:t>
      </w:r>
    </w:p>
    <w:p w14:paraId="1109B315" w14:textId="77777777" w:rsidR="00F90DF4" w:rsidRPr="00D96075" w:rsidRDefault="00F90DF4" w:rsidP="00F90DF4">
      <w:pPr>
        <w:shd w:val="clear" w:color="auto" w:fill="FFFFFF"/>
        <w:spacing w:after="150"/>
        <w:rPr>
          <w:rFonts w:ascii="Lato" w:hAnsi="Lato"/>
          <w:sz w:val="24"/>
          <w:szCs w:val="24"/>
        </w:rPr>
      </w:pPr>
    </w:p>
    <w:p w14:paraId="62FB71F2" w14:textId="77777777" w:rsidR="00F90DF4" w:rsidRPr="00D96075" w:rsidRDefault="00F90DF4" w:rsidP="00F26EF6">
      <w:pPr>
        <w:shd w:val="clear" w:color="auto" w:fill="FFFFFF"/>
        <w:spacing w:after="150"/>
        <w:rPr>
          <w:rFonts w:ascii="Lato" w:hAnsi="Lato"/>
          <w:b/>
          <w:bCs/>
          <w:sz w:val="24"/>
          <w:szCs w:val="24"/>
        </w:rPr>
      </w:pPr>
    </w:p>
    <w:p w14:paraId="742FC5D8" w14:textId="001833CF" w:rsidR="00F90DF4" w:rsidRPr="00D96075" w:rsidRDefault="00F90DF4">
      <w:pPr>
        <w:spacing w:after="160" w:line="259" w:lineRule="auto"/>
        <w:rPr>
          <w:rFonts w:ascii="Lato" w:hAnsi="Lato"/>
          <w:b/>
          <w:bCs/>
          <w:sz w:val="27"/>
          <w:szCs w:val="27"/>
        </w:rPr>
      </w:pPr>
    </w:p>
    <w:p w14:paraId="3064590F" w14:textId="3AE938C9" w:rsidR="00DB25EC" w:rsidRPr="00D96075" w:rsidRDefault="00DB25EC" w:rsidP="00DB25EC"/>
    <w:sectPr w:rsidR="00DB25EC" w:rsidRPr="00D96075" w:rsidSect="006827A5">
      <w:headerReference w:type="default" r:id="rId7"/>
      <w:pgSz w:w="11906" w:h="16838"/>
      <w:pgMar w:top="1080" w:right="1417" w:bottom="851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FA19F" w14:textId="77777777" w:rsidR="00307E5F" w:rsidRDefault="00307E5F" w:rsidP="00965B06">
      <w:r>
        <w:separator/>
      </w:r>
    </w:p>
  </w:endnote>
  <w:endnote w:type="continuationSeparator" w:id="0">
    <w:p w14:paraId="0D6AB3A2" w14:textId="77777777" w:rsidR="00307E5F" w:rsidRDefault="00307E5F" w:rsidP="0096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4D8C1" w14:textId="77777777" w:rsidR="00307E5F" w:rsidRDefault="00307E5F" w:rsidP="00965B06">
      <w:r>
        <w:separator/>
      </w:r>
    </w:p>
  </w:footnote>
  <w:footnote w:type="continuationSeparator" w:id="0">
    <w:p w14:paraId="1AADAC89" w14:textId="77777777" w:rsidR="00307E5F" w:rsidRDefault="00307E5F" w:rsidP="0096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D384B" w14:textId="0803FF82" w:rsidR="00957630" w:rsidRDefault="00664037" w:rsidP="00664037">
    <w:pPr>
      <w:pStyle w:val="Header"/>
      <w:tabs>
        <w:tab w:val="clear" w:pos="4680"/>
        <w:tab w:val="clear" w:pos="9360"/>
        <w:tab w:val="left" w:pos="2282"/>
      </w:tabs>
    </w:pPr>
    <w:r w:rsidRPr="00957630">
      <w:rPr>
        <w:noProof/>
      </w:rPr>
      <w:drawing>
        <wp:anchor distT="0" distB="0" distL="114300" distR="114300" simplePos="0" relativeHeight="251659264" behindDoc="0" locked="0" layoutInCell="1" allowOverlap="1" wp14:anchorId="2B26A63C" wp14:editId="064D9436">
          <wp:simplePos x="0" y="0"/>
          <wp:positionH relativeFrom="column">
            <wp:posOffset>-4445</wp:posOffset>
          </wp:positionH>
          <wp:positionV relativeFrom="paragraph">
            <wp:posOffset>110637</wp:posOffset>
          </wp:positionV>
          <wp:extent cx="1047750" cy="1047750"/>
          <wp:effectExtent l="0" t="0" r="0" b="0"/>
          <wp:wrapSquare wrapText="bothSides"/>
          <wp:docPr id="1557369155" name="Resim 4" descr="A blue logo with a person on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4459565" name="Resim 4" descr="A blue logo with a person on a hors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2169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26615E" wp14:editId="343FC971">
              <wp:simplePos x="0" y="0"/>
              <wp:positionH relativeFrom="column">
                <wp:posOffset>5467667</wp:posOffset>
              </wp:positionH>
              <wp:positionV relativeFrom="paragraph">
                <wp:posOffset>-305435</wp:posOffset>
              </wp:positionV>
              <wp:extent cx="442913" cy="252412"/>
              <wp:effectExtent l="0" t="0" r="0" b="0"/>
              <wp:wrapNone/>
              <wp:docPr id="174087805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2913" cy="25241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C84632E" w14:textId="6D3B9A54" w:rsidR="00B62169" w:rsidRPr="00DE6609" w:rsidRDefault="00B62169" w:rsidP="00B62169">
                          <w:pPr>
                            <w:rPr>
                              <w:lang w:val="en-US"/>
                            </w:rPr>
                          </w:pPr>
                          <w:r w:rsidRPr="00DE6609">
                            <w:rPr>
                              <w:lang w:val="en-US"/>
                            </w:rPr>
                            <w:t>Ek-</w:t>
                          </w:r>
                          <w:r>
                            <w:rPr>
                              <w:lang w:val="en-US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6615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30.5pt;margin-top:-24.05pt;width:34.9pt;height:19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" fillcolor="white [3201]" stroked="f" strokeweight=".5pt">
              <v:textbox>
                <w:txbxContent>
                  <w:p w14:paraId="1C84632E" w14:textId="6D3B9A54" w:rsidR="00B62169" w:rsidRPr="00DE6609" w:rsidRDefault="00B62169" w:rsidP="00B62169">
                    <w:pPr>
                      <w:rPr>
                        <w:lang w:val="en-US"/>
                      </w:rPr>
                    </w:pPr>
                    <w:r w:rsidRPr="00DE6609">
                      <w:rPr>
                        <w:lang w:val="en-US"/>
                      </w:rPr>
                      <w:t>Ek-</w:t>
                    </w:r>
                    <w:r>
                      <w:rPr>
                        <w:lang w:val="en-US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</w:p>
  <w:p w14:paraId="7A1D5A7D" w14:textId="1C6DC6B1" w:rsidR="00957630" w:rsidRPr="00957630" w:rsidRDefault="00724062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0B6AF0" wp14:editId="2A9C0D0A">
              <wp:simplePos x="0" y="0"/>
              <wp:positionH relativeFrom="column">
                <wp:posOffset>1294521</wp:posOffset>
              </wp:positionH>
              <wp:positionV relativeFrom="paragraph">
                <wp:posOffset>170669</wp:posOffset>
              </wp:positionV>
              <wp:extent cx="3263705" cy="569741"/>
              <wp:effectExtent l="0" t="0" r="635" b="1905"/>
              <wp:wrapNone/>
              <wp:docPr id="247183221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3705" cy="569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0BFA280" w14:textId="23C3F1D3" w:rsidR="00E82852" w:rsidRPr="00E82852" w:rsidRDefault="00E82852">
                          <w:pPr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       </w:t>
                          </w:r>
                          <w:r w:rsidRPr="00E82852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Dokuz Eylül Üniversitesi</w:t>
                          </w:r>
                        </w:p>
                        <w:p w14:paraId="2D751974" w14:textId="792900CA" w:rsidR="00E82852" w:rsidRPr="00E82852" w:rsidRDefault="00E82852">
                          <w:pPr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         </w:t>
                          </w:r>
                          <w:r w:rsidRPr="00E82852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Fen Fakültesi Ödüller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00B6AF0" id="Text Box 9" o:spid="_x0000_s1029" type="#_x0000_t202" style="position:absolute;left:0;text-align:left;margin-left:101.95pt;margin-top:13.45pt;width:257pt;height:44.8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" fillcolor="white [3201]" stroked="f" strokeweight=".5pt">
              <v:textbox>
                <w:txbxContent>
                  <w:p w14:paraId="50BFA280" w14:textId="23C3F1D3" w:rsidR="00E82852" w:rsidRPr="00E82852" w:rsidRDefault="00E82852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 xml:space="preserve">       </w:t>
                    </w:r>
                    <w:r w:rsidRPr="00E82852">
                      <w:rPr>
                        <w:b/>
                        <w:bCs/>
                        <w:sz w:val="32"/>
                        <w:szCs w:val="32"/>
                      </w:rPr>
                      <w:t>Dokuz Eylül Üniversitesi</w:t>
                    </w:r>
                  </w:p>
                  <w:p w14:paraId="2D751974" w14:textId="792900CA" w:rsidR="00E82852" w:rsidRPr="00E82852" w:rsidRDefault="00E82852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 xml:space="preserve">         </w:t>
                    </w:r>
                    <w:r w:rsidRPr="00E82852">
                      <w:rPr>
                        <w:b/>
                        <w:bCs/>
                        <w:sz w:val="32"/>
                        <w:szCs w:val="32"/>
                      </w:rPr>
                      <w:t>Fen Fakültesi Ödülleri</w:t>
                    </w:r>
                  </w:p>
                </w:txbxContent>
              </v:textbox>
            </v:shape>
          </w:pict>
        </mc:Fallback>
      </mc:AlternateContent>
    </w:r>
    <w:r w:rsidR="00E82852">
      <w:rPr>
        <w:b/>
        <w:sz w:val="32"/>
        <w:szCs w:val="40"/>
      </w:rPr>
      <w:t xml:space="preserve">                                            </w:t>
    </w:r>
    <w:r w:rsidR="00664037">
      <w:rPr>
        <w:b/>
        <w:sz w:val="32"/>
        <w:szCs w:val="40"/>
      </w:rPr>
      <w:t xml:space="preserve">                          </w:t>
    </w:r>
    <w:r w:rsidR="00664037">
      <w:rPr>
        <w:b/>
        <w:noProof/>
        <w:sz w:val="32"/>
        <w:szCs w:val="40"/>
      </w:rPr>
      <w:drawing>
        <wp:inline distT="0" distB="0" distL="0" distR="0" wp14:anchorId="3C979821" wp14:editId="01CC4E76">
          <wp:extent cx="1012873" cy="1012873"/>
          <wp:effectExtent l="0" t="0" r="3175" b="3175"/>
          <wp:docPr id="1860319341" name="Picture 8" descr="A blue circle with a white letter and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0319341" name="Picture 8" descr="A blue circle with a white letter and a black background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519" cy="10395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850548" w14:textId="5BC4FB95" w:rsidR="00957630" w:rsidRPr="008E0C60" w:rsidRDefault="00664037" w:rsidP="008E0C60">
    <w:pPr>
      <w:pStyle w:val="Header"/>
      <w:tabs>
        <w:tab w:val="clear" w:pos="4680"/>
        <w:tab w:val="clear" w:pos="9360"/>
        <w:tab w:val="left" w:pos="2282"/>
      </w:tabs>
      <w:rPr>
        <w:b/>
        <w:sz w:val="32"/>
        <w:szCs w:val="40"/>
      </w:rPr>
    </w:pPr>
    <w:r>
      <w:rPr>
        <w:b/>
        <w:sz w:val="32"/>
        <w:szCs w:val="40"/>
      </w:rPr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C106C"/>
    <w:multiLevelType w:val="hybridMultilevel"/>
    <w:tmpl w:val="6EC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B4F"/>
    <w:multiLevelType w:val="hybridMultilevel"/>
    <w:tmpl w:val="FAA8BA30"/>
    <w:lvl w:ilvl="0" w:tplc="6CAECF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972"/>
    <w:multiLevelType w:val="hybridMultilevel"/>
    <w:tmpl w:val="4E28BC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606FE"/>
    <w:multiLevelType w:val="singleLevel"/>
    <w:tmpl w:val="BA8AAF0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" w15:restartNumberingAfterBreak="0">
    <w:nsid w:val="5FB45563"/>
    <w:multiLevelType w:val="hybridMultilevel"/>
    <w:tmpl w:val="4BC8B44A"/>
    <w:lvl w:ilvl="0" w:tplc="61F201B8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5A11825"/>
    <w:multiLevelType w:val="multilevel"/>
    <w:tmpl w:val="134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22E6C"/>
    <w:multiLevelType w:val="hybridMultilevel"/>
    <w:tmpl w:val="421C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96597"/>
    <w:multiLevelType w:val="hybridMultilevel"/>
    <w:tmpl w:val="CAE08B46"/>
    <w:lvl w:ilvl="0" w:tplc="65B89C9E">
      <w:start w:val="1"/>
      <w:numFmt w:val="lowerLetter"/>
      <w:lvlText w:val="%1)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053276">
    <w:abstractNumId w:val="3"/>
  </w:num>
  <w:num w:numId="2" w16cid:durableId="468859786">
    <w:abstractNumId w:val="2"/>
  </w:num>
  <w:num w:numId="3" w16cid:durableId="14085708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2903212">
    <w:abstractNumId w:val="5"/>
  </w:num>
  <w:num w:numId="5" w16cid:durableId="282543656">
    <w:abstractNumId w:val="1"/>
  </w:num>
  <w:num w:numId="6" w16cid:durableId="798841751">
    <w:abstractNumId w:val="6"/>
  </w:num>
  <w:num w:numId="7" w16cid:durableId="1726760977">
    <w:abstractNumId w:val="0"/>
  </w:num>
  <w:num w:numId="8" w16cid:durableId="621039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Q2NTAwNTE0sjRU0lEKTi0uzszPAykwrwUAc+F7yywAAAA="/>
  </w:docVars>
  <w:rsids>
    <w:rsidRoot w:val="003B496F"/>
    <w:rsid w:val="000079DA"/>
    <w:rsid w:val="00020633"/>
    <w:rsid w:val="0003507C"/>
    <w:rsid w:val="000620D9"/>
    <w:rsid w:val="0008127C"/>
    <w:rsid w:val="000A4228"/>
    <w:rsid w:val="000C782B"/>
    <w:rsid w:val="000E7D4D"/>
    <w:rsid w:val="00105849"/>
    <w:rsid w:val="00135B98"/>
    <w:rsid w:val="00137242"/>
    <w:rsid w:val="001657EF"/>
    <w:rsid w:val="001916A6"/>
    <w:rsid w:val="00194363"/>
    <w:rsid w:val="00194E37"/>
    <w:rsid w:val="001967C9"/>
    <w:rsid w:val="00221E42"/>
    <w:rsid w:val="002A340C"/>
    <w:rsid w:val="002A4D61"/>
    <w:rsid w:val="002B0E7F"/>
    <w:rsid w:val="00307E5F"/>
    <w:rsid w:val="0036024E"/>
    <w:rsid w:val="00367CCA"/>
    <w:rsid w:val="00393C63"/>
    <w:rsid w:val="003B496F"/>
    <w:rsid w:val="003E43D3"/>
    <w:rsid w:val="003F2DF8"/>
    <w:rsid w:val="00417D4E"/>
    <w:rsid w:val="00436655"/>
    <w:rsid w:val="004A140C"/>
    <w:rsid w:val="005049B7"/>
    <w:rsid w:val="00532D6E"/>
    <w:rsid w:val="005612EB"/>
    <w:rsid w:val="00562C80"/>
    <w:rsid w:val="0057633D"/>
    <w:rsid w:val="00577CE3"/>
    <w:rsid w:val="005B2C7D"/>
    <w:rsid w:val="005C1046"/>
    <w:rsid w:val="00601DCB"/>
    <w:rsid w:val="00610C13"/>
    <w:rsid w:val="00634C01"/>
    <w:rsid w:val="00635605"/>
    <w:rsid w:val="00643247"/>
    <w:rsid w:val="00664037"/>
    <w:rsid w:val="00665D34"/>
    <w:rsid w:val="00666E41"/>
    <w:rsid w:val="006670F2"/>
    <w:rsid w:val="0067399E"/>
    <w:rsid w:val="006827A5"/>
    <w:rsid w:val="0069691F"/>
    <w:rsid w:val="006A2FD1"/>
    <w:rsid w:val="006E14F1"/>
    <w:rsid w:val="006E1E1B"/>
    <w:rsid w:val="00720B08"/>
    <w:rsid w:val="00724062"/>
    <w:rsid w:val="00733D52"/>
    <w:rsid w:val="00735C77"/>
    <w:rsid w:val="007700D5"/>
    <w:rsid w:val="007B4945"/>
    <w:rsid w:val="007B7D36"/>
    <w:rsid w:val="007E3822"/>
    <w:rsid w:val="0081228E"/>
    <w:rsid w:val="0083456E"/>
    <w:rsid w:val="008379C1"/>
    <w:rsid w:val="00870188"/>
    <w:rsid w:val="008702C3"/>
    <w:rsid w:val="00877512"/>
    <w:rsid w:val="008919F5"/>
    <w:rsid w:val="008B3547"/>
    <w:rsid w:val="008D11E6"/>
    <w:rsid w:val="008E0C60"/>
    <w:rsid w:val="008F2245"/>
    <w:rsid w:val="008F28BD"/>
    <w:rsid w:val="00905449"/>
    <w:rsid w:val="00931CC0"/>
    <w:rsid w:val="00936CEB"/>
    <w:rsid w:val="00941A0D"/>
    <w:rsid w:val="009435AA"/>
    <w:rsid w:val="00953307"/>
    <w:rsid w:val="00955F23"/>
    <w:rsid w:val="00957630"/>
    <w:rsid w:val="00965B06"/>
    <w:rsid w:val="009900FD"/>
    <w:rsid w:val="00997988"/>
    <w:rsid w:val="009C0E89"/>
    <w:rsid w:val="00A13647"/>
    <w:rsid w:val="00AD448D"/>
    <w:rsid w:val="00AE37F4"/>
    <w:rsid w:val="00AF5A17"/>
    <w:rsid w:val="00B00595"/>
    <w:rsid w:val="00B00DE9"/>
    <w:rsid w:val="00B115E3"/>
    <w:rsid w:val="00B62169"/>
    <w:rsid w:val="00B7116B"/>
    <w:rsid w:val="00B803C6"/>
    <w:rsid w:val="00BB2DC4"/>
    <w:rsid w:val="00BC2E18"/>
    <w:rsid w:val="00BE53FD"/>
    <w:rsid w:val="00C84DAC"/>
    <w:rsid w:val="00CA68D1"/>
    <w:rsid w:val="00CE4E6D"/>
    <w:rsid w:val="00D07626"/>
    <w:rsid w:val="00D138FA"/>
    <w:rsid w:val="00D34EDA"/>
    <w:rsid w:val="00D37BB1"/>
    <w:rsid w:val="00D538F9"/>
    <w:rsid w:val="00D96075"/>
    <w:rsid w:val="00DB25EC"/>
    <w:rsid w:val="00DC5A27"/>
    <w:rsid w:val="00E018F5"/>
    <w:rsid w:val="00E6140F"/>
    <w:rsid w:val="00E63766"/>
    <w:rsid w:val="00E6653B"/>
    <w:rsid w:val="00E7119E"/>
    <w:rsid w:val="00E73410"/>
    <w:rsid w:val="00E81B27"/>
    <w:rsid w:val="00E82852"/>
    <w:rsid w:val="00E854FB"/>
    <w:rsid w:val="00E87BD5"/>
    <w:rsid w:val="00EA5529"/>
    <w:rsid w:val="00EA568F"/>
    <w:rsid w:val="00EF2805"/>
    <w:rsid w:val="00EF5429"/>
    <w:rsid w:val="00F26EF6"/>
    <w:rsid w:val="00F90B51"/>
    <w:rsid w:val="00F90DF4"/>
    <w:rsid w:val="00FB7563"/>
    <w:rsid w:val="00FD328B"/>
    <w:rsid w:val="00FD71BB"/>
    <w:rsid w:val="00F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6432249"/>
  <w15:chartTrackingRefBased/>
  <w15:docId w15:val="{9AC421D0-10B6-4865-8787-7994B027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3B496F"/>
    <w:pPr>
      <w:keepNext/>
      <w:jc w:val="both"/>
      <w:outlineLvl w:val="0"/>
    </w:pPr>
    <w:rPr>
      <w:b/>
      <w:sz w:val="26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3B496F"/>
    <w:pPr>
      <w:keepNext/>
      <w:jc w:val="both"/>
      <w:outlineLvl w:val="1"/>
    </w:pPr>
    <w:rPr>
      <w:b/>
      <w:sz w:val="28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3B496F"/>
    <w:pPr>
      <w:keepNext/>
      <w:outlineLvl w:val="2"/>
    </w:pPr>
    <w:rPr>
      <w:sz w:val="28"/>
      <w:szCs w:val="24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496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3B496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496F"/>
    <w:rPr>
      <w:rFonts w:ascii="Times New Roman" w:eastAsia="Times New Roman" w:hAnsi="Times New Roman" w:cs="Times New Roman"/>
      <w:b/>
      <w:sz w:val="26"/>
      <w:szCs w:val="24"/>
    </w:rPr>
  </w:style>
  <w:style w:type="character" w:customStyle="1" w:styleId="Heading2Char">
    <w:name w:val="Heading 2 Char"/>
    <w:basedOn w:val="DefaultParagraphFont"/>
    <w:link w:val="Heading2"/>
    <w:rsid w:val="003B496F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3B496F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B496F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3B496F"/>
    <w:rPr>
      <w:rFonts w:ascii="Calibri" w:eastAsia="Times New Roman" w:hAnsi="Calibri" w:cs="Times New Roman"/>
      <w:b/>
      <w:bCs/>
      <w:i/>
      <w:iCs/>
      <w:sz w:val="26"/>
      <w:szCs w:val="26"/>
      <w:lang w:eastAsia="tr-TR"/>
    </w:rPr>
  </w:style>
  <w:style w:type="paragraph" w:styleId="BodyText">
    <w:name w:val="Body Text"/>
    <w:basedOn w:val="Normal"/>
    <w:link w:val="BodyTextChar"/>
    <w:rsid w:val="003B496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Footer">
    <w:name w:val="footer"/>
    <w:basedOn w:val="Normal"/>
    <w:link w:val="FooterChar"/>
    <w:rsid w:val="003B496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3B496F"/>
    <w:pPr>
      <w:ind w:left="720"/>
      <w:contextualSpacing/>
    </w:pPr>
  </w:style>
  <w:style w:type="table" w:styleId="TableGrid">
    <w:name w:val="Table Grid"/>
    <w:basedOn w:val="TableNormal"/>
    <w:uiPriority w:val="59"/>
    <w:rsid w:val="003B4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4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8D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965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06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393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3C63"/>
  </w:style>
  <w:style w:type="character" w:customStyle="1" w:styleId="CommentTextChar">
    <w:name w:val="Comment Text Char"/>
    <w:basedOn w:val="DefaultParagraphFont"/>
    <w:link w:val="CommentText"/>
    <w:uiPriority w:val="99"/>
    <w:rsid w:val="00393C6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6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rsid w:val="00393C63"/>
    <w:pPr>
      <w:spacing w:before="100" w:beforeAutospacing="1" w:after="119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00D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7700D5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77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245</Words>
  <Characters>1545</Characters>
  <Application>Microsoft Office Word</Application>
  <DocSecurity>0</DocSecurity>
  <Lines>15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n MINTAS</dc:creator>
  <cp:keywords/>
  <dc:description/>
  <cp:lastModifiedBy>Erol Vatansever</cp:lastModifiedBy>
  <cp:revision>50</cp:revision>
  <cp:lastPrinted>2020-02-28T12:38:00Z</cp:lastPrinted>
  <dcterms:created xsi:type="dcterms:W3CDTF">2022-09-27T11:18:00Z</dcterms:created>
  <dcterms:modified xsi:type="dcterms:W3CDTF">2026-02-06T07:03:00Z</dcterms:modified>
</cp:coreProperties>
</file>